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pPr w:leftFromText="141" w:rightFromText="141" w:vertAnchor="page" w:horzAnchor="margin" w:tblpXSpec="center" w:tblpY="901"/>
        <w:tblW w:w="978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3623"/>
        <w:gridCol w:w="1693"/>
        <w:gridCol w:w="1630"/>
      </w:tblGrid>
      <w:tr w:rsidR="00055D0E" w:rsidRPr="00055D0E" w:rsidTr="00A549D2">
        <w:trPr>
          <w:trHeight w:hRule="exact" w:val="454"/>
        </w:trPr>
        <w:tc>
          <w:tcPr>
            <w:tcW w:w="2836" w:type="dxa"/>
            <w:vMerge w:val="restart"/>
          </w:tcPr>
          <w:p w:rsidR="003544F9" w:rsidRPr="00055D0E" w:rsidRDefault="003544F9" w:rsidP="00A549D2">
            <w:pPr>
              <w:spacing w:before="240" w:line="720" w:lineRule="auto"/>
              <w:jc w:val="center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noProof/>
                <w:color w:val="0D0D0D" w:themeColor="text1" w:themeTint="F2"/>
                <w:lang w:eastAsia="tr-TR"/>
              </w:rPr>
              <w:drawing>
                <wp:inline distT="0" distB="0" distL="0" distR="0" wp14:anchorId="7824B398" wp14:editId="330ABBB1">
                  <wp:extent cx="1257300" cy="847725"/>
                  <wp:effectExtent l="0" t="0" r="0" b="9525"/>
                  <wp:docPr id="1" name="Resim 1" descr="C:\Users\pc\Desktop\baykuş 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pc\Desktop\baykuş 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23" w:type="dxa"/>
            <w:vMerge w:val="restart"/>
            <w:vAlign w:val="center"/>
          </w:tcPr>
          <w:p w:rsidR="003544F9" w:rsidRPr="00055D0E" w:rsidRDefault="003544F9" w:rsidP="00A549D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</w:pPr>
            <w:r w:rsidRPr="00055D0E"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  <w:t>KARABÜK ÜNİVERSİTESİ</w:t>
            </w:r>
          </w:p>
          <w:p w:rsidR="003544F9" w:rsidRPr="00055D0E" w:rsidRDefault="003544F9" w:rsidP="00A549D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</w:pPr>
            <w:r w:rsidRPr="00055D0E">
              <w:rPr>
                <w:rFonts w:ascii="Times New Roman" w:eastAsia="Times New Roman" w:hAnsi="Times New Roman" w:cs="Times New Roman"/>
                <w:b/>
                <w:color w:val="0D0D0D" w:themeColor="text1" w:themeTint="F2"/>
                <w:w w:val="99"/>
              </w:rPr>
              <w:t>GÖREV TANIMI</w:t>
            </w:r>
          </w:p>
        </w:tc>
        <w:tc>
          <w:tcPr>
            <w:tcW w:w="1693" w:type="dxa"/>
            <w:vAlign w:val="center"/>
          </w:tcPr>
          <w:p w:rsidR="003544F9" w:rsidRPr="00055D0E" w:rsidRDefault="003544F9" w:rsidP="003544F9">
            <w:pPr>
              <w:spacing w:line="0" w:lineRule="atLeast"/>
              <w:ind w:left="60"/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</w:pPr>
            <w:r w:rsidRPr="00055D0E"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  <w:t>Doküman No</w:t>
            </w:r>
          </w:p>
        </w:tc>
        <w:tc>
          <w:tcPr>
            <w:tcW w:w="1630" w:type="dxa"/>
            <w:vAlign w:val="center"/>
          </w:tcPr>
          <w:p w:rsidR="003544F9" w:rsidRPr="004B1C49" w:rsidRDefault="00E702EA" w:rsidP="00E01117">
            <w:pPr>
              <w:spacing w:line="0" w:lineRule="atLeast"/>
              <w:ind w:left="400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 w:rsidRPr="004B1C49">
              <w:rPr>
                <w:rFonts w:ascii="Times New Roman" w:eastAsia="Times New Roman" w:hAnsi="Times New Roman" w:cs="Times New Roman"/>
                <w:color w:val="0D0D0D" w:themeColor="text1" w:themeTint="F2"/>
              </w:rPr>
              <w:t>GT -</w:t>
            </w:r>
            <w:r w:rsidR="00A20548">
              <w:rPr>
                <w:rFonts w:ascii="Times New Roman" w:eastAsia="Times New Roman" w:hAnsi="Times New Roman" w:cs="Times New Roman"/>
                <w:color w:val="0D0D0D" w:themeColor="text1" w:themeTint="F2"/>
              </w:rPr>
              <w:t xml:space="preserve"> 41</w:t>
            </w:r>
          </w:p>
        </w:tc>
      </w:tr>
      <w:tr w:rsidR="00055D0E" w:rsidRPr="00055D0E" w:rsidTr="00A549D2">
        <w:trPr>
          <w:trHeight w:hRule="exact" w:val="454"/>
        </w:trPr>
        <w:tc>
          <w:tcPr>
            <w:tcW w:w="2836" w:type="dxa"/>
            <w:vMerge/>
          </w:tcPr>
          <w:p w:rsidR="003544F9" w:rsidRPr="00055D0E" w:rsidRDefault="003544F9" w:rsidP="003544F9">
            <w:pPr>
              <w:rPr>
                <w:rFonts w:ascii="Times New Roman" w:hAnsi="Times New Roman" w:cs="Times New Roman"/>
                <w:color w:val="0D0D0D" w:themeColor="text1" w:themeTint="F2"/>
              </w:rPr>
            </w:pPr>
          </w:p>
        </w:tc>
        <w:tc>
          <w:tcPr>
            <w:tcW w:w="3623" w:type="dxa"/>
            <w:vMerge/>
            <w:vAlign w:val="bottom"/>
          </w:tcPr>
          <w:p w:rsidR="003544F9" w:rsidRPr="00055D0E" w:rsidRDefault="003544F9" w:rsidP="003544F9">
            <w:pPr>
              <w:rPr>
                <w:rFonts w:ascii="Times New Roman" w:hAnsi="Times New Roman" w:cs="Times New Roman"/>
                <w:color w:val="0D0D0D" w:themeColor="text1" w:themeTint="F2"/>
              </w:rPr>
            </w:pPr>
          </w:p>
        </w:tc>
        <w:tc>
          <w:tcPr>
            <w:tcW w:w="1693" w:type="dxa"/>
            <w:vAlign w:val="center"/>
          </w:tcPr>
          <w:p w:rsidR="003544F9" w:rsidRPr="00055D0E" w:rsidRDefault="003544F9" w:rsidP="003544F9">
            <w:pPr>
              <w:spacing w:line="244" w:lineRule="exact"/>
              <w:ind w:left="60"/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</w:pPr>
            <w:r w:rsidRPr="00055D0E"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  <w:t>Yayın Tarihi</w:t>
            </w:r>
          </w:p>
        </w:tc>
        <w:tc>
          <w:tcPr>
            <w:tcW w:w="1630" w:type="dxa"/>
            <w:vAlign w:val="center"/>
          </w:tcPr>
          <w:p w:rsidR="003544F9" w:rsidRPr="004B1C49" w:rsidRDefault="00A20548" w:rsidP="003544F9">
            <w:pPr>
              <w:spacing w:line="242" w:lineRule="exact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>
              <w:rPr>
                <w:rFonts w:ascii="Times New Roman" w:eastAsia="Times New Roman" w:hAnsi="Times New Roman" w:cs="Times New Roman"/>
                <w:color w:val="0D0D0D" w:themeColor="text1" w:themeTint="F2"/>
              </w:rPr>
              <w:t>07.12.2020</w:t>
            </w:r>
          </w:p>
        </w:tc>
      </w:tr>
      <w:tr w:rsidR="00055D0E" w:rsidRPr="00055D0E" w:rsidTr="00A549D2">
        <w:trPr>
          <w:trHeight w:hRule="exact" w:val="454"/>
        </w:trPr>
        <w:tc>
          <w:tcPr>
            <w:tcW w:w="2836" w:type="dxa"/>
            <w:vMerge/>
          </w:tcPr>
          <w:p w:rsidR="003544F9" w:rsidRPr="00055D0E" w:rsidRDefault="003544F9" w:rsidP="003544F9">
            <w:pPr>
              <w:rPr>
                <w:rFonts w:ascii="Times New Roman" w:hAnsi="Times New Roman" w:cs="Times New Roman"/>
                <w:color w:val="0D0D0D" w:themeColor="text1" w:themeTint="F2"/>
              </w:rPr>
            </w:pPr>
          </w:p>
        </w:tc>
        <w:tc>
          <w:tcPr>
            <w:tcW w:w="3623" w:type="dxa"/>
            <w:vMerge/>
            <w:vAlign w:val="bottom"/>
          </w:tcPr>
          <w:p w:rsidR="003544F9" w:rsidRPr="00055D0E" w:rsidRDefault="003544F9" w:rsidP="003544F9">
            <w:pPr>
              <w:rPr>
                <w:rFonts w:ascii="Times New Roman" w:hAnsi="Times New Roman" w:cs="Times New Roman"/>
                <w:color w:val="0D0D0D" w:themeColor="text1" w:themeTint="F2"/>
              </w:rPr>
            </w:pPr>
          </w:p>
        </w:tc>
        <w:tc>
          <w:tcPr>
            <w:tcW w:w="1693" w:type="dxa"/>
            <w:vAlign w:val="center"/>
          </w:tcPr>
          <w:p w:rsidR="003544F9" w:rsidRPr="00055D0E" w:rsidRDefault="003544F9" w:rsidP="003544F9">
            <w:pPr>
              <w:spacing w:line="244" w:lineRule="exact"/>
              <w:ind w:left="60"/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</w:pPr>
            <w:proofErr w:type="spellStart"/>
            <w:r w:rsidRPr="00055D0E"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  <w:t>Rev</w:t>
            </w:r>
            <w:proofErr w:type="spellEnd"/>
            <w:r w:rsidRPr="00055D0E"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  <w:t>. No/Tarih</w:t>
            </w:r>
          </w:p>
        </w:tc>
        <w:tc>
          <w:tcPr>
            <w:tcW w:w="1630" w:type="dxa"/>
            <w:vAlign w:val="center"/>
          </w:tcPr>
          <w:p w:rsidR="003544F9" w:rsidRPr="004B1C49" w:rsidRDefault="00A20548" w:rsidP="00055D0E">
            <w:pPr>
              <w:spacing w:line="242" w:lineRule="exact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</w:rPr>
            </w:pPr>
            <w:r>
              <w:rPr>
                <w:rFonts w:ascii="Times New Roman" w:eastAsia="Times New Roman" w:hAnsi="Times New Roman" w:cs="Times New Roman"/>
                <w:color w:val="0D0D0D" w:themeColor="text1" w:themeTint="F2"/>
              </w:rPr>
              <w:t>41</w:t>
            </w:r>
            <w:r w:rsidR="003544F9" w:rsidRPr="004B1C49">
              <w:rPr>
                <w:rFonts w:ascii="Times New Roman" w:eastAsia="Times New Roman" w:hAnsi="Times New Roman" w:cs="Times New Roman"/>
                <w:color w:val="0D0D0D" w:themeColor="text1" w:themeTint="F2"/>
              </w:rPr>
              <w:t>/</w:t>
            </w:r>
            <w:r>
              <w:rPr>
                <w:rFonts w:ascii="Times New Roman" w:eastAsia="Times New Roman" w:hAnsi="Times New Roman" w:cs="Times New Roman"/>
                <w:color w:val="0D0D0D" w:themeColor="text1" w:themeTint="F2"/>
              </w:rPr>
              <w:t>07.12.2020</w:t>
            </w:r>
          </w:p>
        </w:tc>
      </w:tr>
      <w:tr w:rsidR="00055D0E" w:rsidRPr="00055D0E" w:rsidTr="00A549D2">
        <w:trPr>
          <w:trHeight w:hRule="exact" w:val="454"/>
        </w:trPr>
        <w:tc>
          <w:tcPr>
            <w:tcW w:w="2836" w:type="dxa"/>
            <w:vMerge/>
          </w:tcPr>
          <w:p w:rsidR="003544F9" w:rsidRPr="00055D0E" w:rsidRDefault="003544F9" w:rsidP="003544F9">
            <w:pPr>
              <w:rPr>
                <w:rFonts w:ascii="Times New Roman" w:hAnsi="Times New Roman" w:cs="Times New Roman"/>
                <w:color w:val="0D0D0D" w:themeColor="text1" w:themeTint="F2"/>
              </w:rPr>
            </w:pPr>
          </w:p>
        </w:tc>
        <w:tc>
          <w:tcPr>
            <w:tcW w:w="3623" w:type="dxa"/>
            <w:vMerge/>
          </w:tcPr>
          <w:p w:rsidR="003544F9" w:rsidRPr="00055D0E" w:rsidRDefault="003544F9" w:rsidP="003544F9">
            <w:pPr>
              <w:rPr>
                <w:rFonts w:ascii="Times New Roman" w:hAnsi="Times New Roman" w:cs="Times New Roman"/>
                <w:color w:val="0D0D0D" w:themeColor="text1" w:themeTint="F2"/>
              </w:rPr>
            </w:pPr>
          </w:p>
        </w:tc>
        <w:tc>
          <w:tcPr>
            <w:tcW w:w="1693" w:type="dxa"/>
            <w:vAlign w:val="center"/>
          </w:tcPr>
          <w:p w:rsidR="003544F9" w:rsidRPr="00055D0E" w:rsidRDefault="003544F9" w:rsidP="003544F9">
            <w:pPr>
              <w:spacing w:line="0" w:lineRule="atLeast"/>
              <w:ind w:left="60"/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</w:pPr>
            <w:r w:rsidRPr="00055D0E"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  <w:t>Sayfa No</w:t>
            </w:r>
          </w:p>
        </w:tc>
        <w:tc>
          <w:tcPr>
            <w:tcW w:w="1630" w:type="dxa"/>
            <w:vAlign w:val="center"/>
          </w:tcPr>
          <w:p w:rsidR="003544F9" w:rsidRPr="004B1C49" w:rsidRDefault="00A20548" w:rsidP="00A20548">
            <w:pPr>
              <w:spacing w:line="0" w:lineRule="atLeast"/>
              <w:jc w:val="center"/>
              <w:rPr>
                <w:rFonts w:ascii="Times New Roman" w:eastAsia="Times New Roman" w:hAnsi="Times New Roman" w:cs="Times New Roman"/>
                <w:color w:val="0D0D0D" w:themeColor="text1" w:themeTint="F2"/>
                <w:w w:val="99"/>
              </w:rPr>
            </w:pPr>
            <w:r>
              <w:rPr>
                <w:rFonts w:ascii="Times New Roman" w:eastAsia="Times New Roman" w:hAnsi="Times New Roman" w:cs="Times New Roman"/>
                <w:color w:val="0D0D0D" w:themeColor="text1" w:themeTint="F2"/>
                <w:w w:val="99"/>
              </w:rPr>
              <w:t>41</w:t>
            </w:r>
          </w:p>
        </w:tc>
      </w:tr>
    </w:tbl>
    <w:p w:rsidR="003544F9" w:rsidRPr="00055D0E" w:rsidRDefault="003544F9" w:rsidP="006D134F">
      <w:pPr>
        <w:tabs>
          <w:tab w:val="left" w:pos="1590"/>
        </w:tabs>
        <w:spacing w:after="0" w:line="120" w:lineRule="auto"/>
        <w:rPr>
          <w:rFonts w:ascii="Times New Roman" w:hAnsi="Times New Roman" w:cs="Times New Roman"/>
          <w:color w:val="0D0D0D" w:themeColor="text1" w:themeTint="F2"/>
        </w:rPr>
      </w:pPr>
    </w:p>
    <w:tbl>
      <w:tblPr>
        <w:tblStyle w:val="TabloKlavuzu"/>
        <w:tblpPr w:leftFromText="141" w:rightFromText="141" w:vertAnchor="text" w:horzAnchor="margin" w:tblpXSpec="center" w:tblpY="53"/>
        <w:tblW w:w="978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055D0E" w:rsidRPr="00055D0E" w:rsidTr="003544F9">
        <w:trPr>
          <w:trHeight w:val="454"/>
        </w:trPr>
        <w:tc>
          <w:tcPr>
            <w:tcW w:w="9781" w:type="dxa"/>
            <w:vAlign w:val="center"/>
          </w:tcPr>
          <w:p w:rsidR="003544F9" w:rsidRPr="00055D0E" w:rsidRDefault="003544F9" w:rsidP="00E45A33">
            <w:pPr>
              <w:tabs>
                <w:tab w:val="left" w:pos="3142"/>
                <w:tab w:val="left" w:pos="3367"/>
                <w:tab w:val="left" w:pos="3517"/>
                <w:tab w:val="left" w:pos="3825"/>
              </w:tabs>
              <w:spacing w:line="276" w:lineRule="auto"/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>UNVANI – ADI</w:t>
            </w:r>
            <w:r w:rsidR="006071A8"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</w:t>
            </w: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>-</w:t>
            </w:r>
            <w:r w:rsidR="006071A8"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</w:t>
            </w:r>
            <w:proofErr w:type="gramStart"/>
            <w:r w:rsidR="006071A8"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SOYADI          </w:t>
            </w:r>
            <w:r w:rsidR="00F2478C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</w:t>
            </w:r>
            <w:r w:rsidR="006071A8"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</w:t>
            </w:r>
            <w:r w:rsidR="00F2478C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</w:t>
            </w: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:</w:t>
            </w:r>
            <w:r w:rsidR="003B1AB3"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</w:t>
            </w:r>
            <w:r w:rsidR="00D6673C" w:rsidRPr="00055D0E">
              <w:rPr>
                <w:rFonts w:ascii="Times New Roman" w:hAnsi="Times New Roman" w:cs="Times New Roman"/>
                <w:color w:val="0D0D0D" w:themeColor="text1" w:themeTint="F2"/>
              </w:rPr>
              <w:t>Sürekli</w:t>
            </w:r>
            <w:proofErr w:type="gramEnd"/>
            <w:r w:rsidR="00D6673C"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 İşçi </w:t>
            </w:r>
            <w:r w:rsidR="00A64E56" w:rsidRPr="00055D0E">
              <w:rPr>
                <w:rFonts w:ascii="Times New Roman" w:hAnsi="Times New Roman" w:cs="Times New Roman"/>
                <w:color w:val="0D0D0D" w:themeColor="text1" w:themeTint="F2"/>
              </w:rPr>
              <w:t>Hanife DEMİR</w:t>
            </w:r>
          </w:p>
        </w:tc>
      </w:tr>
      <w:tr w:rsidR="00055D0E" w:rsidRPr="00055D0E" w:rsidTr="003544F9">
        <w:trPr>
          <w:trHeight w:val="454"/>
        </w:trPr>
        <w:tc>
          <w:tcPr>
            <w:tcW w:w="9781" w:type="dxa"/>
            <w:vAlign w:val="center"/>
          </w:tcPr>
          <w:p w:rsidR="003544F9" w:rsidRPr="00055D0E" w:rsidRDefault="003544F9" w:rsidP="00034B44">
            <w:pPr>
              <w:tabs>
                <w:tab w:val="left" w:pos="675"/>
              </w:tabs>
              <w:spacing w:line="276" w:lineRule="auto"/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SORUMLULUK </w:t>
            </w:r>
            <w:proofErr w:type="gramStart"/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ALANI              </w:t>
            </w:r>
            <w:r w:rsidR="00F2478C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  </w:t>
            </w: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: 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Kütüphane</w:t>
            </w:r>
            <w:proofErr w:type="gramEnd"/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 ve Dokümantasyon Daire Başkanlığı</w:t>
            </w:r>
          </w:p>
        </w:tc>
      </w:tr>
      <w:tr w:rsidR="00055D0E" w:rsidRPr="00055D0E" w:rsidTr="003544F9">
        <w:trPr>
          <w:trHeight w:val="961"/>
        </w:trPr>
        <w:tc>
          <w:tcPr>
            <w:tcW w:w="9781" w:type="dxa"/>
            <w:vAlign w:val="center"/>
          </w:tcPr>
          <w:p w:rsidR="003544F9" w:rsidRPr="00055D0E" w:rsidRDefault="00E45A33" w:rsidP="00F2478C">
            <w:pPr>
              <w:tabs>
                <w:tab w:val="left" w:pos="3112"/>
                <w:tab w:val="left" w:pos="3397"/>
                <w:tab w:val="left" w:pos="3649"/>
              </w:tabs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ORGANİZASYONDAKİ </w:t>
            </w:r>
            <w:proofErr w:type="gramStart"/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YERİ </w:t>
            </w:r>
            <w:r w:rsidR="00E41F6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</w:t>
            </w:r>
            <w:r w:rsidR="003544F9"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: 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Rektör</w:t>
            </w:r>
            <w:r w:rsidR="00F45D6A">
              <w:rPr>
                <w:rFonts w:ascii="Times New Roman" w:hAnsi="Times New Roman" w:cs="Times New Roman"/>
                <w:color w:val="0D0D0D" w:themeColor="text1" w:themeTint="F2"/>
              </w:rPr>
              <w:t>e</w:t>
            </w:r>
            <w:proofErr w:type="gramEnd"/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, Rektör Yardımcılarına, Genel Sekreter</w:t>
            </w:r>
            <w:r w:rsidR="00F45D6A">
              <w:rPr>
                <w:rFonts w:ascii="Times New Roman" w:hAnsi="Times New Roman" w:cs="Times New Roman"/>
                <w:color w:val="0D0D0D" w:themeColor="text1" w:themeTint="F2"/>
              </w:rPr>
              <w:t>e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, Genel Sekreter  </w:t>
            </w:r>
            <w:r w:rsidR="00E41F6E">
              <w:rPr>
                <w:rFonts w:ascii="Times New Roman" w:hAnsi="Times New Roman" w:cs="Times New Roman"/>
                <w:color w:val="0D0D0D" w:themeColor="text1" w:themeTint="F2"/>
              </w:rPr>
              <w:t xml:space="preserve"> 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Yardımcılarına, Daire Başkanına ve Hastane Müdürüne karşı</w:t>
            </w:r>
            <w:r w:rsidR="00F2478C">
              <w:rPr>
                <w:rFonts w:ascii="Times New Roman" w:hAnsi="Times New Roman" w:cs="Times New Roman"/>
                <w:color w:val="0D0D0D" w:themeColor="text1" w:themeTint="F2"/>
              </w:rPr>
              <w:t xml:space="preserve"> 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sorumludur.</w:t>
            </w:r>
          </w:p>
        </w:tc>
      </w:tr>
      <w:tr w:rsidR="00055D0E" w:rsidRPr="00055D0E" w:rsidTr="003544F9">
        <w:trPr>
          <w:trHeight w:val="454"/>
        </w:trPr>
        <w:tc>
          <w:tcPr>
            <w:tcW w:w="9781" w:type="dxa"/>
            <w:vAlign w:val="center"/>
          </w:tcPr>
          <w:p w:rsidR="003544F9" w:rsidRPr="00055D0E" w:rsidRDefault="003544F9" w:rsidP="00E41F6E">
            <w:pPr>
              <w:tabs>
                <w:tab w:val="left" w:pos="3240"/>
                <w:tab w:val="left" w:pos="3547"/>
                <w:tab w:val="left" w:pos="3697"/>
              </w:tabs>
              <w:spacing w:line="276" w:lineRule="auto"/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  <w:proofErr w:type="gramStart"/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VEKİLİ                                         </w:t>
            </w:r>
            <w:r w:rsidR="00F2478C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 </w:t>
            </w: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</w:rPr>
              <w:t xml:space="preserve">   : </w:t>
            </w:r>
            <w:r w:rsidR="00D6673C" w:rsidRPr="00055D0E">
              <w:rPr>
                <w:rFonts w:ascii="Times New Roman" w:hAnsi="Times New Roman" w:cs="Times New Roman"/>
                <w:color w:val="0D0D0D" w:themeColor="text1" w:themeTint="F2"/>
              </w:rPr>
              <w:t>Sürekli</w:t>
            </w:r>
            <w:proofErr w:type="gramEnd"/>
            <w:r w:rsidR="00D6673C"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 İşçi </w:t>
            </w:r>
            <w:r w:rsidR="00A64E56" w:rsidRPr="00055D0E">
              <w:rPr>
                <w:rFonts w:ascii="Times New Roman" w:hAnsi="Times New Roman" w:cs="Times New Roman"/>
                <w:color w:val="0D0D0D" w:themeColor="text1" w:themeTint="F2"/>
              </w:rPr>
              <w:t>Hanife AKTAŞ</w:t>
            </w:r>
          </w:p>
        </w:tc>
      </w:tr>
    </w:tbl>
    <w:p w:rsidR="003544F9" w:rsidRPr="00055D0E" w:rsidRDefault="003544F9" w:rsidP="008D1CDD">
      <w:pPr>
        <w:tabs>
          <w:tab w:val="left" w:pos="284"/>
          <w:tab w:val="left" w:pos="426"/>
          <w:tab w:val="left" w:pos="1590"/>
        </w:tabs>
        <w:spacing w:after="0" w:line="120" w:lineRule="auto"/>
        <w:rPr>
          <w:rFonts w:ascii="Times New Roman" w:hAnsi="Times New Roman" w:cs="Times New Roman"/>
          <w:color w:val="0D0D0D" w:themeColor="text1" w:themeTint="F2"/>
        </w:rPr>
      </w:pPr>
    </w:p>
    <w:tbl>
      <w:tblPr>
        <w:tblStyle w:val="TabloKlavuzu"/>
        <w:tblpPr w:leftFromText="141" w:rightFromText="141" w:vertAnchor="text" w:horzAnchor="margin" w:tblpX="-244" w:tblpY="17"/>
        <w:tblW w:w="975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755"/>
      </w:tblGrid>
      <w:tr w:rsidR="00055D0E" w:rsidRPr="00055D0E" w:rsidTr="00F00254">
        <w:trPr>
          <w:trHeight w:val="7342"/>
        </w:trPr>
        <w:tc>
          <w:tcPr>
            <w:tcW w:w="9755" w:type="dxa"/>
          </w:tcPr>
          <w:p w:rsidR="00190B04" w:rsidRDefault="00190B04" w:rsidP="00034B44">
            <w:pPr>
              <w:tabs>
                <w:tab w:val="left" w:pos="389"/>
                <w:tab w:val="left" w:pos="531"/>
              </w:tabs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</w:p>
          <w:p w:rsidR="00C044A8" w:rsidRPr="00055D0E" w:rsidRDefault="00190B04" w:rsidP="00190B04">
            <w:pPr>
              <w:tabs>
                <w:tab w:val="left" w:pos="389"/>
                <w:tab w:val="left" w:pos="531"/>
                <w:tab w:val="left" w:pos="855"/>
              </w:tabs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    </w:t>
            </w:r>
            <w:r w:rsidR="00C044A8" w:rsidRPr="00055D0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>GÖREV VE YETKİLERİ</w:t>
            </w:r>
          </w:p>
          <w:p w:rsidR="00A549D2" w:rsidRPr="00055D0E" w:rsidRDefault="00A549D2" w:rsidP="00A549D2">
            <w:pPr>
              <w:tabs>
                <w:tab w:val="left" w:pos="389"/>
                <w:tab w:val="left" w:pos="531"/>
              </w:tabs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</w:pPr>
          </w:p>
          <w:p w:rsidR="00C044A8" w:rsidRPr="00055D0E" w:rsidRDefault="00C044A8" w:rsidP="008D1CDD">
            <w:pPr>
              <w:tabs>
                <w:tab w:val="left" w:pos="389"/>
                <w:tab w:val="left" w:pos="531"/>
                <w:tab w:val="left" w:pos="772"/>
              </w:tabs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</w:pP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 xml:space="preserve"> </w:t>
            </w:r>
            <w:r w:rsidR="008D1CDD" w:rsidRPr="00055D0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 xml:space="preserve">       </w:t>
            </w: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>Görevleri:</w:t>
            </w:r>
          </w:p>
          <w:p w:rsidR="00DE73D9" w:rsidRPr="00055D0E" w:rsidRDefault="00DE73D9" w:rsidP="00DE73D9">
            <w:pPr>
              <w:tabs>
                <w:tab w:val="left" w:pos="389"/>
                <w:tab w:val="left" w:pos="531"/>
                <w:tab w:val="left" w:pos="772"/>
              </w:tabs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  <w:p w:rsidR="00DE73D9" w:rsidRPr="00055D0E" w:rsidRDefault="00DE73D9" w:rsidP="00DE73D9">
            <w:pPr>
              <w:spacing w:line="5" w:lineRule="exact"/>
              <w:rPr>
                <w:rFonts w:ascii="Times New Roman" w:eastAsia="Times New Roman" w:hAnsi="Times New Roman" w:cs="Times New Roman"/>
                <w:b/>
                <w:color w:val="0D0D0D" w:themeColor="text1" w:themeTint="F2"/>
              </w:rPr>
            </w:pPr>
          </w:p>
          <w:p w:rsidR="00A64E56" w:rsidRPr="00055D0E" w:rsidRDefault="00A64E56" w:rsidP="00096C27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Kütüphane Binası 1.katının genel temizliği, alt giriş kapısı, kapı önü ve çevresinin düzen - temizlik iş ve işlemlerini </w:t>
            </w:r>
            <w:r w:rsidR="00431CAF" w:rsidRPr="00055D0E">
              <w:rPr>
                <w:rFonts w:ascii="Times New Roman" w:hAnsi="Times New Roman" w:cs="Times New Roman"/>
                <w:color w:val="0D0D0D" w:themeColor="text1" w:themeTint="F2"/>
              </w:rPr>
              <w:t>yerine getirmek.</w:t>
            </w:r>
          </w:p>
          <w:p w:rsidR="00A64E56" w:rsidRPr="00055D0E" w:rsidRDefault="00A64E56" w:rsidP="00096C27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Kütüphane binası</w:t>
            </w:r>
            <w:r w:rsidR="001C51E0">
              <w:rPr>
                <w:rFonts w:ascii="Times New Roman" w:hAnsi="Times New Roman" w:cs="Times New Roman"/>
                <w:color w:val="0D0D0D" w:themeColor="text1" w:themeTint="F2"/>
              </w:rPr>
              <w:t xml:space="preserve"> mutfak ve havalandırma, </w:t>
            </w:r>
            <w:r w:rsidR="00BA480B">
              <w:rPr>
                <w:rFonts w:ascii="Times New Roman" w:hAnsi="Times New Roman" w:cs="Times New Roman"/>
                <w:color w:val="0D0D0D" w:themeColor="text1" w:themeTint="F2"/>
              </w:rPr>
              <w:t xml:space="preserve"> bodrum kat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 koridoru, bayan lavaboları, bay bayan mescitlerin düz</w:t>
            </w:r>
            <w:r w:rsidR="00FF4FC8" w:rsidRPr="00055D0E">
              <w:rPr>
                <w:rFonts w:ascii="Times New Roman" w:hAnsi="Times New Roman" w:cs="Times New Roman"/>
                <w:color w:val="0D0D0D" w:themeColor="text1" w:themeTint="F2"/>
              </w:rPr>
              <w:t>en – temizlik iş ve işlemlerini yerine getirmek.</w:t>
            </w:r>
          </w:p>
          <w:p w:rsidR="00A64E56" w:rsidRPr="00055D0E" w:rsidRDefault="00A64E56" w:rsidP="00096C27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Kütüphane binası kazan dairesi ve sistem odası düzen – temizlik iş ve işlemlerini </w:t>
            </w:r>
            <w:r w:rsidR="00FF4FC8" w:rsidRPr="00055D0E">
              <w:rPr>
                <w:rFonts w:ascii="Times New Roman" w:hAnsi="Times New Roman" w:cs="Times New Roman"/>
                <w:color w:val="0D0D0D" w:themeColor="text1" w:themeTint="F2"/>
              </w:rPr>
              <w:t>yerine getirmek</w:t>
            </w:r>
            <w:r w:rsidR="00155E5C">
              <w:rPr>
                <w:rFonts w:ascii="Times New Roman" w:hAnsi="Times New Roman" w:cs="Times New Roman"/>
                <w:color w:val="0D0D0D" w:themeColor="text1" w:themeTint="F2"/>
              </w:rPr>
              <w:t>.</w:t>
            </w:r>
          </w:p>
          <w:p w:rsidR="00A64E56" w:rsidRPr="00055D0E" w:rsidRDefault="00A64E56" w:rsidP="00096C27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Sezer Güleç Sanat Atölyesi</w:t>
            </w:r>
            <w:r w:rsidR="00034487">
              <w:rPr>
                <w:rFonts w:ascii="Times New Roman" w:hAnsi="Times New Roman" w:cs="Times New Roman"/>
                <w:color w:val="0D0D0D" w:themeColor="text1" w:themeTint="F2"/>
              </w:rPr>
              <w:t xml:space="preserve"> ve </w:t>
            </w:r>
            <w:r w:rsidR="00034487" w:rsidRPr="002A5467">
              <w:rPr>
                <w:rFonts w:ascii="Times New Roman" w:hAnsi="Times New Roman" w:cs="Times New Roman"/>
                <w:color w:val="0D0D0D" w:themeColor="text1" w:themeTint="F2"/>
              </w:rPr>
              <w:t xml:space="preserve">Sezer Güleç Sanat Galerisi'nin 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düzen – temizlik iş ve işlemlerini </w:t>
            </w:r>
            <w:r w:rsidR="00FF4FC8" w:rsidRPr="00055D0E">
              <w:rPr>
                <w:rFonts w:ascii="Times New Roman" w:hAnsi="Times New Roman" w:cs="Times New Roman"/>
                <w:color w:val="0D0D0D" w:themeColor="text1" w:themeTint="F2"/>
              </w:rPr>
              <w:t>yerine getirmek</w:t>
            </w:r>
            <w:r w:rsidR="00DC7170">
              <w:rPr>
                <w:rFonts w:ascii="Times New Roman" w:hAnsi="Times New Roman" w:cs="Times New Roman"/>
                <w:color w:val="0D0D0D" w:themeColor="text1" w:themeTint="F2"/>
              </w:rPr>
              <w:t>.</w:t>
            </w:r>
          </w:p>
          <w:p w:rsidR="00A64E56" w:rsidRPr="00055D0E" w:rsidRDefault="00A64E56" w:rsidP="00096C27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Ebys'den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 tarafına ha</w:t>
            </w:r>
            <w:r w:rsidR="00155E5C">
              <w:rPr>
                <w:rFonts w:ascii="Times New Roman" w:hAnsi="Times New Roman" w:cs="Times New Roman"/>
                <w:color w:val="0D0D0D" w:themeColor="text1" w:themeTint="F2"/>
              </w:rPr>
              <w:t>vale edilen evrakların takibini</w:t>
            </w:r>
            <w:r w:rsidR="00FF4FC8"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 yapmak 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ve gereğini </w:t>
            </w:r>
            <w:r w:rsidR="00FF4FC8" w:rsidRPr="00055D0E">
              <w:rPr>
                <w:rFonts w:ascii="Times New Roman" w:hAnsi="Times New Roman" w:cs="Times New Roman"/>
                <w:color w:val="0D0D0D" w:themeColor="text1" w:themeTint="F2"/>
              </w:rPr>
              <w:t>yerine getirmek</w:t>
            </w:r>
            <w:r w:rsidR="00B42146" w:rsidRPr="00055D0E">
              <w:rPr>
                <w:rFonts w:ascii="Times New Roman" w:hAnsi="Times New Roman" w:cs="Times New Roman"/>
                <w:color w:val="0D0D0D" w:themeColor="text1" w:themeTint="F2"/>
              </w:rPr>
              <w:t>.</w:t>
            </w:r>
          </w:p>
          <w:p w:rsidR="00A64E56" w:rsidRPr="00055D0E" w:rsidRDefault="00A64E56" w:rsidP="00096C27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Temizlik malzemelerinin bulunduğu deponun t</w:t>
            </w:r>
            <w:r w:rsidR="00B01D9A" w:rsidRPr="00055D0E">
              <w:rPr>
                <w:rFonts w:ascii="Times New Roman" w:hAnsi="Times New Roman" w:cs="Times New Roman"/>
                <w:color w:val="0D0D0D" w:themeColor="text1" w:themeTint="F2"/>
              </w:rPr>
              <w:t>emizliğini ve düzenini sağlama görevini yerine getirmek.</w:t>
            </w:r>
          </w:p>
          <w:p w:rsidR="00A64E56" w:rsidRPr="00055D0E" w:rsidRDefault="00A64E56" w:rsidP="00096C27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Temizlik malzemelerinin takibini yaparak, temininin sağlanması için ilgili kişiye (Taşını</w:t>
            </w:r>
            <w:r w:rsidR="00BC490E" w:rsidRPr="00055D0E">
              <w:rPr>
                <w:rFonts w:ascii="Times New Roman" w:hAnsi="Times New Roman" w:cs="Times New Roman"/>
                <w:color w:val="0D0D0D" w:themeColor="text1" w:themeTint="F2"/>
              </w:rPr>
              <w:t>r Kayıt Yetkilisi) bilgi verme görevini yerine getirmek.</w:t>
            </w:r>
          </w:p>
          <w:p w:rsidR="00A64E56" w:rsidRPr="00055D0E" w:rsidRDefault="00A64E56" w:rsidP="00096C27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Kütüphane Binası çatı katının temizliğini ve düzenini sağlama</w:t>
            </w:r>
            <w:r w:rsidR="00DC7170">
              <w:rPr>
                <w:rFonts w:ascii="Times New Roman" w:hAnsi="Times New Roman" w:cs="Times New Roman"/>
                <w:color w:val="0D0D0D" w:themeColor="text1" w:themeTint="F2"/>
              </w:rPr>
              <w:t xml:space="preserve"> </w:t>
            </w:r>
            <w:r w:rsidR="00BC490E" w:rsidRPr="00055D0E">
              <w:rPr>
                <w:rFonts w:ascii="Times New Roman" w:hAnsi="Times New Roman" w:cs="Times New Roman"/>
                <w:color w:val="0D0D0D" w:themeColor="text1" w:themeTint="F2"/>
              </w:rPr>
              <w:t>görevini yerine getirmek.</w:t>
            </w:r>
          </w:p>
          <w:p w:rsidR="00D15C4C" w:rsidRPr="00055D0E" w:rsidRDefault="00D15C4C" w:rsidP="00096C27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>Koruma ve Güvenlik Planı’nd</w:t>
            </w:r>
            <w:r w:rsidR="00294E72">
              <w:rPr>
                <w:rFonts w:ascii="Times New Roman" w:hAnsi="Times New Roman" w:cs="Times New Roman"/>
                <w:color w:val="0D0D0D" w:themeColor="text1" w:themeTint="F2"/>
              </w:rPr>
              <w:t xml:space="preserve">a İlkyardım </w:t>
            </w:r>
            <w:proofErr w:type="spellStart"/>
            <w:r w:rsidR="00294E72">
              <w:rPr>
                <w:rFonts w:ascii="Times New Roman" w:hAnsi="Times New Roman" w:cs="Times New Roman"/>
                <w:color w:val="0D0D0D" w:themeColor="text1" w:themeTint="F2"/>
              </w:rPr>
              <w:t>Ekibi’nde</w:t>
            </w:r>
            <w:proofErr w:type="spellEnd"/>
            <w:r w:rsidR="00294E72">
              <w:rPr>
                <w:rFonts w:ascii="Times New Roman" w:hAnsi="Times New Roman" w:cs="Times New Roman"/>
                <w:color w:val="0D0D0D" w:themeColor="text1" w:themeTint="F2"/>
              </w:rPr>
              <w:t xml:space="preserve"> Ekip Amir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</w:rPr>
              <w:t xml:space="preserve"> Yardımcısı görevini yerine getirmek.</w:t>
            </w:r>
          </w:p>
          <w:p w:rsidR="00096C27" w:rsidRDefault="00096C27" w:rsidP="00096C27">
            <w:pPr>
              <w:numPr>
                <w:ilvl w:val="0"/>
                <w:numId w:val="17"/>
              </w:numPr>
              <w:ind w:right="467"/>
              <w:jc w:val="both"/>
              <w:rPr>
                <w:rFonts w:ascii="Times New Roman" w:hAnsi="Times New Roman" w:cs="Times New Roman"/>
                <w:color w:val="0D0D0D" w:themeColor="text1" w:themeTint="F2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</w:rPr>
              <w:t>Daire Başkanı ve Hastane Müdürü tarafından verilen iş ve işlemleri yerine getirmek.</w:t>
            </w:r>
          </w:p>
          <w:p w:rsidR="008D1CDD" w:rsidRPr="00055D0E" w:rsidRDefault="008D1CDD" w:rsidP="008D1CDD">
            <w:pPr>
              <w:ind w:left="720"/>
              <w:rPr>
                <w:rFonts w:ascii="Times New Roman" w:hAnsi="Times New Roman" w:cs="Times New Roman"/>
                <w:color w:val="0D0D0D" w:themeColor="text1" w:themeTint="F2"/>
              </w:rPr>
            </w:pPr>
          </w:p>
          <w:p w:rsidR="008D1CDD" w:rsidRPr="00055D0E" w:rsidRDefault="008D1CDD" w:rsidP="000179F2">
            <w:pPr>
              <w:tabs>
                <w:tab w:val="left" w:pos="465"/>
                <w:tab w:val="left" w:pos="3345"/>
                <w:tab w:val="left" w:pos="9090"/>
              </w:tabs>
              <w:ind w:left="720"/>
              <w:rPr>
                <w:rFonts w:ascii="Times New Roman" w:hAnsi="Times New Roman" w:cs="Times New Roman"/>
                <w:color w:val="0D0D0D" w:themeColor="text1" w:themeTint="F2"/>
              </w:rPr>
            </w:pPr>
          </w:p>
          <w:p w:rsidR="00A64E56" w:rsidRPr="00E41F6E" w:rsidRDefault="00A64E56" w:rsidP="00A40462">
            <w:pPr>
              <w:tabs>
                <w:tab w:val="left" w:pos="375"/>
                <w:tab w:val="left" w:pos="525"/>
                <w:tab w:val="left" w:pos="9060"/>
              </w:tabs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</w:pPr>
            <w:r w:rsidRPr="00E41F6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 xml:space="preserve">     </w:t>
            </w:r>
            <w:r w:rsidR="008D1CDD" w:rsidRPr="00E41F6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 xml:space="preserve">  </w:t>
            </w:r>
            <w:r w:rsidRPr="00E41F6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 xml:space="preserve"> </w:t>
            </w:r>
            <w:r w:rsidR="008D1CDD" w:rsidRPr="00E41F6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 xml:space="preserve"> </w:t>
            </w:r>
            <w:r w:rsidRPr="00E41F6E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>Yetkileri:</w:t>
            </w:r>
          </w:p>
          <w:p w:rsidR="00A64E56" w:rsidRPr="00055D0E" w:rsidRDefault="00A64E56" w:rsidP="00A64E56">
            <w:pPr>
              <w:rPr>
                <w:rFonts w:ascii="Times New Roman" w:hAnsi="Times New Roman" w:cs="Times New Roman"/>
                <w:b/>
                <w:color w:val="0D0D0D" w:themeColor="text1" w:themeTint="F2"/>
              </w:rPr>
            </w:pPr>
          </w:p>
          <w:p w:rsidR="00C044A8" w:rsidRPr="00055D0E" w:rsidRDefault="00A64E56" w:rsidP="00AC09F7">
            <w:pPr>
              <w:pStyle w:val="Compact"/>
              <w:rPr>
                <w:rFonts w:ascii="Times New Roman" w:hAnsi="Times New Roman" w:cs="Times New Roman"/>
                <w:color w:val="0D0D0D" w:themeColor="text1" w:themeTint="F2"/>
              </w:rPr>
            </w:pPr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     </w:t>
            </w:r>
            <w:r w:rsidRPr="00055D0E">
              <w:rPr>
                <w:rFonts w:ascii="Times New Roman" w:hAnsi="Times New Roman" w:cs="Times New Roman"/>
                <w:b/>
                <w:color w:val="0D0D0D" w:themeColor="text1" w:themeTint="F2"/>
                <w:sz w:val="22"/>
                <w:szCs w:val="22"/>
              </w:rPr>
              <w:t>1)</w:t>
            </w:r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   </w:t>
            </w: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Temizlik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</w:t>
            </w: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hizmetleri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</w:t>
            </w: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ile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</w:t>
            </w: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ilgili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</w:t>
            </w: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çalışmaların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</w:t>
            </w: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yürütülmesinde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</w:t>
            </w:r>
            <w:proofErr w:type="spellStart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yetkilidir</w:t>
            </w:r>
            <w:proofErr w:type="spellEnd"/>
            <w:r w:rsidRPr="00055D0E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.</w:t>
            </w:r>
          </w:p>
        </w:tc>
      </w:tr>
    </w:tbl>
    <w:p w:rsidR="0028096E" w:rsidRPr="00055D0E" w:rsidRDefault="0028096E" w:rsidP="006D134F">
      <w:pPr>
        <w:tabs>
          <w:tab w:val="left" w:pos="284"/>
          <w:tab w:val="left" w:pos="426"/>
          <w:tab w:val="left" w:pos="2970"/>
        </w:tabs>
        <w:spacing w:after="0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:rsidR="00367337" w:rsidRPr="00055D0E" w:rsidRDefault="00367337" w:rsidP="00367337">
      <w:pPr>
        <w:tabs>
          <w:tab w:val="left" w:pos="284"/>
          <w:tab w:val="left" w:pos="2730"/>
        </w:tabs>
        <w:spacing w:after="0"/>
        <w:rPr>
          <w:rFonts w:ascii="Times New Roman" w:hAnsi="Times New Roman" w:cs="Times New Roman"/>
          <w:color w:val="0D0D0D" w:themeColor="text1" w:themeTint="F2"/>
        </w:rPr>
      </w:pPr>
      <w:bookmarkStart w:id="0" w:name="_GoBack"/>
      <w:bookmarkEnd w:id="0"/>
    </w:p>
    <w:p w:rsidR="00AC09F7" w:rsidRPr="00055D0E" w:rsidRDefault="00AC09F7" w:rsidP="00367337">
      <w:pPr>
        <w:tabs>
          <w:tab w:val="left" w:pos="284"/>
          <w:tab w:val="left" w:pos="2730"/>
        </w:tabs>
        <w:spacing w:after="0"/>
        <w:rPr>
          <w:rFonts w:ascii="Times New Roman" w:hAnsi="Times New Roman" w:cs="Times New Roman"/>
          <w:color w:val="0D0D0D" w:themeColor="text1" w:themeTint="F2"/>
        </w:rPr>
      </w:pPr>
    </w:p>
    <w:sectPr w:rsidR="00AC09F7" w:rsidRPr="00055D0E" w:rsidSect="00367337">
      <w:pgSz w:w="11907" w:h="16839" w:code="9"/>
      <w:pgMar w:top="1417" w:right="1417" w:bottom="1417" w:left="1417" w:header="79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5751" w:rsidRDefault="00BD5751" w:rsidP="005F51C3">
      <w:pPr>
        <w:spacing w:after="0" w:line="240" w:lineRule="auto"/>
      </w:pPr>
      <w:r>
        <w:separator/>
      </w:r>
    </w:p>
  </w:endnote>
  <w:endnote w:type="continuationSeparator" w:id="0">
    <w:p w:rsidR="00BD5751" w:rsidRDefault="00BD5751" w:rsidP="005F5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5751" w:rsidRDefault="00BD5751" w:rsidP="005F51C3">
      <w:pPr>
        <w:spacing w:after="0" w:line="240" w:lineRule="auto"/>
      </w:pPr>
      <w:r>
        <w:separator/>
      </w:r>
    </w:p>
  </w:footnote>
  <w:footnote w:type="continuationSeparator" w:id="0">
    <w:p w:rsidR="00BD5751" w:rsidRDefault="00BD5751" w:rsidP="005F51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643C9868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66334872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9EC58CE"/>
    <w:multiLevelType w:val="hybridMultilevel"/>
    <w:tmpl w:val="D13A1F5C"/>
    <w:lvl w:ilvl="0" w:tplc="7910D67E">
      <w:start w:val="1"/>
      <w:numFmt w:val="decimal"/>
      <w:lvlText w:val="%1)"/>
      <w:lvlJc w:val="left"/>
      <w:pPr>
        <w:ind w:left="124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960" w:hanging="360"/>
      </w:pPr>
    </w:lvl>
    <w:lvl w:ilvl="2" w:tplc="041F001B" w:tentative="1">
      <w:start w:val="1"/>
      <w:numFmt w:val="lowerRoman"/>
      <w:lvlText w:val="%3."/>
      <w:lvlJc w:val="right"/>
      <w:pPr>
        <w:ind w:left="2680" w:hanging="180"/>
      </w:pPr>
    </w:lvl>
    <w:lvl w:ilvl="3" w:tplc="041F000F" w:tentative="1">
      <w:start w:val="1"/>
      <w:numFmt w:val="decimal"/>
      <w:lvlText w:val="%4."/>
      <w:lvlJc w:val="left"/>
      <w:pPr>
        <w:ind w:left="3400" w:hanging="360"/>
      </w:pPr>
    </w:lvl>
    <w:lvl w:ilvl="4" w:tplc="041F0019" w:tentative="1">
      <w:start w:val="1"/>
      <w:numFmt w:val="lowerLetter"/>
      <w:lvlText w:val="%5."/>
      <w:lvlJc w:val="left"/>
      <w:pPr>
        <w:ind w:left="4120" w:hanging="360"/>
      </w:pPr>
    </w:lvl>
    <w:lvl w:ilvl="5" w:tplc="041F001B" w:tentative="1">
      <w:start w:val="1"/>
      <w:numFmt w:val="lowerRoman"/>
      <w:lvlText w:val="%6."/>
      <w:lvlJc w:val="right"/>
      <w:pPr>
        <w:ind w:left="4840" w:hanging="180"/>
      </w:pPr>
    </w:lvl>
    <w:lvl w:ilvl="6" w:tplc="041F000F" w:tentative="1">
      <w:start w:val="1"/>
      <w:numFmt w:val="decimal"/>
      <w:lvlText w:val="%7."/>
      <w:lvlJc w:val="left"/>
      <w:pPr>
        <w:ind w:left="5560" w:hanging="360"/>
      </w:pPr>
    </w:lvl>
    <w:lvl w:ilvl="7" w:tplc="041F0019" w:tentative="1">
      <w:start w:val="1"/>
      <w:numFmt w:val="lowerLetter"/>
      <w:lvlText w:val="%8."/>
      <w:lvlJc w:val="left"/>
      <w:pPr>
        <w:ind w:left="6280" w:hanging="360"/>
      </w:pPr>
    </w:lvl>
    <w:lvl w:ilvl="8" w:tplc="041F001B" w:tentative="1">
      <w:start w:val="1"/>
      <w:numFmt w:val="lowerRoman"/>
      <w:lvlText w:val="%9."/>
      <w:lvlJc w:val="right"/>
      <w:pPr>
        <w:ind w:left="7000" w:hanging="180"/>
      </w:pPr>
    </w:lvl>
  </w:abstractNum>
  <w:abstractNum w:abstractNumId="3">
    <w:nsid w:val="0AC43E9A"/>
    <w:multiLevelType w:val="hybridMultilevel"/>
    <w:tmpl w:val="D034E830"/>
    <w:lvl w:ilvl="0" w:tplc="28B86832">
      <w:start w:val="1"/>
      <w:numFmt w:val="decimal"/>
      <w:lvlText w:val="%1)"/>
      <w:lvlJc w:val="left"/>
      <w:pPr>
        <w:ind w:left="1027" w:hanging="358"/>
      </w:pPr>
      <w:rPr>
        <w:rFonts w:hint="default"/>
        <w:b/>
        <w:bCs/>
        <w:w w:val="100"/>
        <w:lang w:val="tr-TR" w:eastAsia="en-US" w:bidi="ar-SA"/>
      </w:rPr>
    </w:lvl>
    <w:lvl w:ilvl="1" w:tplc="CCEC0EAE">
      <w:numFmt w:val="bullet"/>
      <w:lvlText w:val="•"/>
      <w:lvlJc w:val="left"/>
      <w:pPr>
        <w:ind w:left="1969" w:hanging="358"/>
      </w:pPr>
      <w:rPr>
        <w:rFonts w:hint="default"/>
        <w:lang w:val="tr-TR" w:eastAsia="en-US" w:bidi="ar-SA"/>
      </w:rPr>
    </w:lvl>
    <w:lvl w:ilvl="2" w:tplc="A68CD944">
      <w:numFmt w:val="bullet"/>
      <w:lvlText w:val="•"/>
      <w:lvlJc w:val="left"/>
      <w:pPr>
        <w:ind w:left="2918" w:hanging="358"/>
      </w:pPr>
      <w:rPr>
        <w:rFonts w:hint="default"/>
        <w:lang w:val="tr-TR" w:eastAsia="en-US" w:bidi="ar-SA"/>
      </w:rPr>
    </w:lvl>
    <w:lvl w:ilvl="3" w:tplc="A1EA1396">
      <w:numFmt w:val="bullet"/>
      <w:lvlText w:val="•"/>
      <w:lvlJc w:val="left"/>
      <w:pPr>
        <w:ind w:left="3867" w:hanging="358"/>
      </w:pPr>
      <w:rPr>
        <w:rFonts w:hint="default"/>
        <w:lang w:val="tr-TR" w:eastAsia="en-US" w:bidi="ar-SA"/>
      </w:rPr>
    </w:lvl>
    <w:lvl w:ilvl="4" w:tplc="A64E6C8E">
      <w:numFmt w:val="bullet"/>
      <w:lvlText w:val="•"/>
      <w:lvlJc w:val="left"/>
      <w:pPr>
        <w:ind w:left="4816" w:hanging="358"/>
      </w:pPr>
      <w:rPr>
        <w:rFonts w:hint="default"/>
        <w:lang w:val="tr-TR" w:eastAsia="en-US" w:bidi="ar-SA"/>
      </w:rPr>
    </w:lvl>
    <w:lvl w:ilvl="5" w:tplc="00BEF73C">
      <w:numFmt w:val="bullet"/>
      <w:lvlText w:val="•"/>
      <w:lvlJc w:val="left"/>
      <w:pPr>
        <w:ind w:left="5765" w:hanging="358"/>
      </w:pPr>
      <w:rPr>
        <w:rFonts w:hint="default"/>
        <w:lang w:val="tr-TR" w:eastAsia="en-US" w:bidi="ar-SA"/>
      </w:rPr>
    </w:lvl>
    <w:lvl w:ilvl="6" w:tplc="5D3C3224">
      <w:numFmt w:val="bullet"/>
      <w:lvlText w:val="•"/>
      <w:lvlJc w:val="left"/>
      <w:pPr>
        <w:ind w:left="6714" w:hanging="358"/>
      </w:pPr>
      <w:rPr>
        <w:rFonts w:hint="default"/>
        <w:lang w:val="tr-TR" w:eastAsia="en-US" w:bidi="ar-SA"/>
      </w:rPr>
    </w:lvl>
    <w:lvl w:ilvl="7" w:tplc="E1228458">
      <w:numFmt w:val="bullet"/>
      <w:lvlText w:val="•"/>
      <w:lvlJc w:val="left"/>
      <w:pPr>
        <w:ind w:left="7664" w:hanging="358"/>
      </w:pPr>
      <w:rPr>
        <w:rFonts w:hint="default"/>
        <w:lang w:val="tr-TR" w:eastAsia="en-US" w:bidi="ar-SA"/>
      </w:rPr>
    </w:lvl>
    <w:lvl w:ilvl="8" w:tplc="B2D41D2C">
      <w:numFmt w:val="bullet"/>
      <w:lvlText w:val="•"/>
      <w:lvlJc w:val="left"/>
      <w:pPr>
        <w:ind w:left="8613" w:hanging="358"/>
      </w:pPr>
      <w:rPr>
        <w:rFonts w:hint="default"/>
        <w:lang w:val="tr-TR" w:eastAsia="en-US" w:bidi="ar-SA"/>
      </w:rPr>
    </w:lvl>
  </w:abstractNum>
  <w:abstractNum w:abstractNumId="4">
    <w:nsid w:val="141F2ECD"/>
    <w:multiLevelType w:val="hybridMultilevel"/>
    <w:tmpl w:val="64D24EE4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63457D"/>
    <w:multiLevelType w:val="hybridMultilevel"/>
    <w:tmpl w:val="97DC3766"/>
    <w:lvl w:ilvl="0" w:tplc="A092964C">
      <w:start w:val="1"/>
      <w:numFmt w:val="decimal"/>
      <w:lvlText w:val="%1)"/>
      <w:lvlJc w:val="left"/>
      <w:pPr>
        <w:ind w:left="1365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2085" w:hanging="360"/>
      </w:pPr>
    </w:lvl>
    <w:lvl w:ilvl="2" w:tplc="041F001B" w:tentative="1">
      <w:start w:val="1"/>
      <w:numFmt w:val="lowerRoman"/>
      <w:lvlText w:val="%3."/>
      <w:lvlJc w:val="right"/>
      <w:pPr>
        <w:ind w:left="2805" w:hanging="180"/>
      </w:pPr>
    </w:lvl>
    <w:lvl w:ilvl="3" w:tplc="041F000F" w:tentative="1">
      <w:start w:val="1"/>
      <w:numFmt w:val="decimal"/>
      <w:lvlText w:val="%4."/>
      <w:lvlJc w:val="left"/>
      <w:pPr>
        <w:ind w:left="3525" w:hanging="360"/>
      </w:pPr>
    </w:lvl>
    <w:lvl w:ilvl="4" w:tplc="041F0019" w:tentative="1">
      <w:start w:val="1"/>
      <w:numFmt w:val="lowerLetter"/>
      <w:lvlText w:val="%5."/>
      <w:lvlJc w:val="left"/>
      <w:pPr>
        <w:ind w:left="4245" w:hanging="360"/>
      </w:pPr>
    </w:lvl>
    <w:lvl w:ilvl="5" w:tplc="041F001B" w:tentative="1">
      <w:start w:val="1"/>
      <w:numFmt w:val="lowerRoman"/>
      <w:lvlText w:val="%6."/>
      <w:lvlJc w:val="right"/>
      <w:pPr>
        <w:ind w:left="4965" w:hanging="180"/>
      </w:pPr>
    </w:lvl>
    <w:lvl w:ilvl="6" w:tplc="041F000F" w:tentative="1">
      <w:start w:val="1"/>
      <w:numFmt w:val="decimal"/>
      <w:lvlText w:val="%7."/>
      <w:lvlJc w:val="left"/>
      <w:pPr>
        <w:ind w:left="5685" w:hanging="360"/>
      </w:pPr>
    </w:lvl>
    <w:lvl w:ilvl="7" w:tplc="041F0019" w:tentative="1">
      <w:start w:val="1"/>
      <w:numFmt w:val="lowerLetter"/>
      <w:lvlText w:val="%8."/>
      <w:lvlJc w:val="left"/>
      <w:pPr>
        <w:ind w:left="6405" w:hanging="360"/>
      </w:pPr>
    </w:lvl>
    <w:lvl w:ilvl="8" w:tplc="041F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6">
    <w:nsid w:val="19AA4D9E"/>
    <w:multiLevelType w:val="hybridMultilevel"/>
    <w:tmpl w:val="C4660006"/>
    <w:lvl w:ilvl="0" w:tplc="51CA0C40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2B2230"/>
    <w:multiLevelType w:val="hybridMultilevel"/>
    <w:tmpl w:val="643C9868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>
    <w:nsid w:val="325703E1"/>
    <w:multiLevelType w:val="hybridMultilevel"/>
    <w:tmpl w:val="7618E720"/>
    <w:lvl w:ilvl="0" w:tplc="606C9E1A">
      <w:start w:val="1"/>
      <w:numFmt w:val="decimal"/>
      <w:lvlText w:val="%1)"/>
      <w:lvlJc w:val="left"/>
      <w:pPr>
        <w:ind w:left="108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F7D5F55"/>
    <w:multiLevelType w:val="hybridMultilevel"/>
    <w:tmpl w:val="FA0EAD32"/>
    <w:lvl w:ilvl="0" w:tplc="FD78863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7210A1"/>
    <w:multiLevelType w:val="hybridMultilevel"/>
    <w:tmpl w:val="A2CA9F18"/>
    <w:lvl w:ilvl="0" w:tplc="DE02AAF0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1DB1601"/>
    <w:multiLevelType w:val="hybridMultilevel"/>
    <w:tmpl w:val="95D0B13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893406F"/>
    <w:multiLevelType w:val="hybridMultilevel"/>
    <w:tmpl w:val="ACA479E0"/>
    <w:lvl w:ilvl="0" w:tplc="17A45968">
      <w:start w:val="1"/>
      <w:numFmt w:val="decimal"/>
      <w:lvlText w:val="%1)"/>
      <w:lvlJc w:val="left"/>
      <w:pPr>
        <w:ind w:left="1275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995" w:hanging="360"/>
      </w:pPr>
    </w:lvl>
    <w:lvl w:ilvl="2" w:tplc="041F001B" w:tentative="1">
      <w:start w:val="1"/>
      <w:numFmt w:val="lowerRoman"/>
      <w:lvlText w:val="%3."/>
      <w:lvlJc w:val="right"/>
      <w:pPr>
        <w:ind w:left="2715" w:hanging="180"/>
      </w:pPr>
    </w:lvl>
    <w:lvl w:ilvl="3" w:tplc="041F000F" w:tentative="1">
      <w:start w:val="1"/>
      <w:numFmt w:val="decimal"/>
      <w:lvlText w:val="%4."/>
      <w:lvlJc w:val="left"/>
      <w:pPr>
        <w:ind w:left="3435" w:hanging="360"/>
      </w:pPr>
    </w:lvl>
    <w:lvl w:ilvl="4" w:tplc="041F0019" w:tentative="1">
      <w:start w:val="1"/>
      <w:numFmt w:val="lowerLetter"/>
      <w:lvlText w:val="%5."/>
      <w:lvlJc w:val="left"/>
      <w:pPr>
        <w:ind w:left="4155" w:hanging="360"/>
      </w:pPr>
    </w:lvl>
    <w:lvl w:ilvl="5" w:tplc="041F001B" w:tentative="1">
      <w:start w:val="1"/>
      <w:numFmt w:val="lowerRoman"/>
      <w:lvlText w:val="%6."/>
      <w:lvlJc w:val="right"/>
      <w:pPr>
        <w:ind w:left="4875" w:hanging="180"/>
      </w:pPr>
    </w:lvl>
    <w:lvl w:ilvl="6" w:tplc="041F000F" w:tentative="1">
      <w:start w:val="1"/>
      <w:numFmt w:val="decimal"/>
      <w:lvlText w:val="%7."/>
      <w:lvlJc w:val="left"/>
      <w:pPr>
        <w:ind w:left="5595" w:hanging="360"/>
      </w:pPr>
    </w:lvl>
    <w:lvl w:ilvl="7" w:tplc="041F0019" w:tentative="1">
      <w:start w:val="1"/>
      <w:numFmt w:val="lowerLetter"/>
      <w:lvlText w:val="%8."/>
      <w:lvlJc w:val="left"/>
      <w:pPr>
        <w:ind w:left="6315" w:hanging="360"/>
      </w:pPr>
    </w:lvl>
    <w:lvl w:ilvl="8" w:tplc="041F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13">
    <w:nsid w:val="6CBB1F5A"/>
    <w:multiLevelType w:val="hybridMultilevel"/>
    <w:tmpl w:val="F97A5700"/>
    <w:lvl w:ilvl="0" w:tplc="041F0011">
      <w:start w:val="1"/>
      <w:numFmt w:val="decimal"/>
      <w:lvlText w:val="%1)"/>
      <w:lvlJc w:val="left"/>
      <w:pPr>
        <w:ind w:left="1295" w:hanging="360"/>
      </w:pPr>
    </w:lvl>
    <w:lvl w:ilvl="1" w:tplc="041F0019" w:tentative="1">
      <w:start w:val="1"/>
      <w:numFmt w:val="lowerLetter"/>
      <w:lvlText w:val="%2."/>
      <w:lvlJc w:val="left"/>
      <w:pPr>
        <w:ind w:left="2015" w:hanging="360"/>
      </w:pPr>
    </w:lvl>
    <w:lvl w:ilvl="2" w:tplc="041F001B" w:tentative="1">
      <w:start w:val="1"/>
      <w:numFmt w:val="lowerRoman"/>
      <w:lvlText w:val="%3."/>
      <w:lvlJc w:val="right"/>
      <w:pPr>
        <w:ind w:left="2735" w:hanging="180"/>
      </w:pPr>
    </w:lvl>
    <w:lvl w:ilvl="3" w:tplc="041F000F" w:tentative="1">
      <w:start w:val="1"/>
      <w:numFmt w:val="decimal"/>
      <w:lvlText w:val="%4."/>
      <w:lvlJc w:val="left"/>
      <w:pPr>
        <w:ind w:left="3455" w:hanging="360"/>
      </w:pPr>
    </w:lvl>
    <w:lvl w:ilvl="4" w:tplc="041F0019" w:tentative="1">
      <w:start w:val="1"/>
      <w:numFmt w:val="lowerLetter"/>
      <w:lvlText w:val="%5."/>
      <w:lvlJc w:val="left"/>
      <w:pPr>
        <w:ind w:left="4175" w:hanging="360"/>
      </w:pPr>
    </w:lvl>
    <w:lvl w:ilvl="5" w:tplc="041F001B" w:tentative="1">
      <w:start w:val="1"/>
      <w:numFmt w:val="lowerRoman"/>
      <w:lvlText w:val="%6."/>
      <w:lvlJc w:val="right"/>
      <w:pPr>
        <w:ind w:left="4895" w:hanging="180"/>
      </w:pPr>
    </w:lvl>
    <w:lvl w:ilvl="6" w:tplc="041F000F" w:tentative="1">
      <w:start w:val="1"/>
      <w:numFmt w:val="decimal"/>
      <w:lvlText w:val="%7."/>
      <w:lvlJc w:val="left"/>
      <w:pPr>
        <w:ind w:left="5615" w:hanging="360"/>
      </w:pPr>
    </w:lvl>
    <w:lvl w:ilvl="7" w:tplc="041F0019" w:tentative="1">
      <w:start w:val="1"/>
      <w:numFmt w:val="lowerLetter"/>
      <w:lvlText w:val="%8."/>
      <w:lvlJc w:val="left"/>
      <w:pPr>
        <w:ind w:left="6335" w:hanging="360"/>
      </w:pPr>
    </w:lvl>
    <w:lvl w:ilvl="8" w:tplc="041F001B" w:tentative="1">
      <w:start w:val="1"/>
      <w:numFmt w:val="lowerRoman"/>
      <w:lvlText w:val="%9."/>
      <w:lvlJc w:val="right"/>
      <w:pPr>
        <w:ind w:left="7055" w:hanging="180"/>
      </w:pPr>
    </w:lvl>
  </w:abstractNum>
  <w:abstractNum w:abstractNumId="14">
    <w:nsid w:val="766B31CE"/>
    <w:multiLevelType w:val="hybridMultilevel"/>
    <w:tmpl w:val="4AD8C120"/>
    <w:lvl w:ilvl="0" w:tplc="9040747A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13"/>
  </w:num>
  <w:num w:numId="5">
    <w:abstractNumId w:val="11"/>
  </w:num>
  <w:num w:numId="6">
    <w:abstractNumId w:val="5"/>
  </w:num>
  <w:num w:numId="7">
    <w:abstractNumId w:val="4"/>
  </w:num>
  <w:num w:numId="8">
    <w:abstractNumId w:val="12"/>
  </w:num>
  <w:num w:numId="9">
    <w:abstractNumId w:val="8"/>
  </w:num>
  <w:num w:numId="10">
    <w:abstractNumId w:val="10"/>
  </w:num>
  <w:num w:numId="11">
    <w:abstractNumId w:val="2"/>
  </w:num>
  <w:num w:numId="12">
    <w:abstractNumId w:val="3"/>
  </w:num>
  <w:num w:numId="13">
    <w:abstractNumId w:val="9"/>
  </w:num>
  <w:num w:numId="14">
    <w:abstractNumId w:val="7"/>
  </w:num>
  <w:num w:numId="15">
    <w:abstractNumId w:val="0"/>
    <w:lvlOverride w:ilvl="0">
      <w:startOverride w:val="1"/>
    </w:lvlOverride>
    <w:lvlOverride w:ilvl="1">
      <w:startOverride w:val="2"/>
    </w:lvlOverride>
    <w:lvlOverride w:ilvl="2">
      <w:startOverride w:val="3"/>
    </w:lvlOverride>
    <w:lvlOverride w:ilvl="3"/>
    <w:lvlOverride w:ilvl="4"/>
    <w:lvlOverride w:ilvl="5"/>
    <w:lvlOverride w:ilvl="6"/>
    <w:lvlOverride w:ilvl="7"/>
    <w:lvlOverride w:ilvl="8"/>
  </w:num>
  <w:num w:numId="16">
    <w:abstractNumId w:val="1"/>
    <w:lvlOverride w:ilvl="0">
      <w:startOverride w:val="4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14"/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835D2"/>
    <w:rsid w:val="00003DEF"/>
    <w:rsid w:val="0001384B"/>
    <w:rsid w:val="000179F2"/>
    <w:rsid w:val="00034487"/>
    <w:rsid w:val="00034B44"/>
    <w:rsid w:val="00040655"/>
    <w:rsid w:val="00042F46"/>
    <w:rsid w:val="00055D0E"/>
    <w:rsid w:val="00060346"/>
    <w:rsid w:val="00096C27"/>
    <w:rsid w:val="000B3884"/>
    <w:rsid w:val="000C7B0F"/>
    <w:rsid w:val="000F6BED"/>
    <w:rsid w:val="00103A9E"/>
    <w:rsid w:val="001059A9"/>
    <w:rsid w:val="001071B4"/>
    <w:rsid w:val="00125987"/>
    <w:rsid w:val="00130FDC"/>
    <w:rsid w:val="0014056C"/>
    <w:rsid w:val="00143730"/>
    <w:rsid w:val="00155E5C"/>
    <w:rsid w:val="00175F3B"/>
    <w:rsid w:val="00180F55"/>
    <w:rsid w:val="00190B04"/>
    <w:rsid w:val="00195D69"/>
    <w:rsid w:val="00197601"/>
    <w:rsid w:val="001C51E0"/>
    <w:rsid w:val="001D2FBD"/>
    <w:rsid w:val="001E0501"/>
    <w:rsid w:val="001E1C2F"/>
    <w:rsid w:val="001E4422"/>
    <w:rsid w:val="001F1B02"/>
    <w:rsid w:val="001F57EF"/>
    <w:rsid w:val="002027F7"/>
    <w:rsid w:val="00207D97"/>
    <w:rsid w:val="00216CB1"/>
    <w:rsid w:val="0023289D"/>
    <w:rsid w:val="00233D07"/>
    <w:rsid w:val="00235972"/>
    <w:rsid w:val="00240CF9"/>
    <w:rsid w:val="00245CCB"/>
    <w:rsid w:val="00246A1D"/>
    <w:rsid w:val="00273432"/>
    <w:rsid w:val="00274A0D"/>
    <w:rsid w:val="00280841"/>
    <w:rsid w:val="0028096E"/>
    <w:rsid w:val="00294E72"/>
    <w:rsid w:val="002A63EA"/>
    <w:rsid w:val="002B3F76"/>
    <w:rsid w:val="00316BC3"/>
    <w:rsid w:val="00324DC3"/>
    <w:rsid w:val="003314DB"/>
    <w:rsid w:val="00336D4E"/>
    <w:rsid w:val="00346948"/>
    <w:rsid w:val="003544F9"/>
    <w:rsid w:val="003654BB"/>
    <w:rsid w:val="00367337"/>
    <w:rsid w:val="00380D6E"/>
    <w:rsid w:val="003B1AB3"/>
    <w:rsid w:val="003C3D97"/>
    <w:rsid w:val="003C5675"/>
    <w:rsid w:val="003C74F2"/>
    <w:rsid w:val="003E7E2E"/>
    <w:rsid w:val="003F2BCF"/>
    <w:rsid w:val="003F4892"/>
    <w:rsid w:val="00407177"/>
    <w:rsid w:val="004201CD"/>
    <w:rsid w:val="00431CAF"/>
    <w:rsid w:val="00457D68"/>
    <w:rsid w:val="0049017F"/>
    <w:rsid w:val="00497080"/>
    <w:rsid w:val="004B1C49"/>
    <w:rsid w:val="004B5133"/>
    <w:rsid w:val="004B6432"/>
    <w:rsid w:val="004D23B4"/>
    <w:rsid w:val="004D3F55"/>
    <w:rsid w:val="00506A10"/>
    <w:rsid w:val="005136E8"/>
    <w:rsid w:val="00522EC3"/>
    <w:rsid w:val="00532811"/>
    <w:rsid w:val="005519A6"/>
    <w:rsid w:val="00553E36"/>
    <w:rsid w:val="005747A2"/>
    <w:rsid w:val="0058453A"/>
    <w:rsid w:val="005F51C3"/>
    <w:rsid w:val="00600D4F"/>
    <w:rsid w:val="006071A8"/>
    <w:rsid w:val="006912A9"/>
    <w:rsid w:val="006D134F"/>
    <w:rsid w:val="006D22B2"/>
    <w:rsid w:val="006F75BD"/>
    <w:rsid w:val="00706FBE"/>
    <w:rsid w:val="0071060D"/>
    <w:rsid w:val="00722C1E"/>
    <w:rsid w:val="00725488"/>
    <w:rsid w:val="00737AC6"/>
    <w:rsid w:val="00795CFD"/>
    <w:rsid w:val="007B68CB"/>
    <w:rsid w:val="007D41E2"/>
    <w:rsid w:val="0083296F"/>
    <w:rsid w:val="00834490"/>
    <w:rsid w:val="0086067C"/>
    <w:rsid w:val="0086180C"/>
    <w:rsid w:val="008731B7"/>
    <w:rsid w:val="008B1E56"/>
    <w:rsid w:val="008B5021"/>
    <w:rsid w:val="008D1CDD"/>
    <w:rsid w:val="008D55F9"/>
    <w:rsid w:val="008E34BA"/>
    <w:rsid w:val="008F3E48"/>
    <w:rsid w:val="00902CF5"/>
    <w:rsid w:val="00923360"/>
    <w:rsid w:val="00937FC3"/>
    <w:rsid w:val="00950225"/>
    <w:rsid w:val="00957687"/>
    <w:rsid w:val="00962CA5"/>
    <w:rsid w:val="00974781"/>
    <w:rsid w:val="00986477"/>
    <w:rsid w:val="009A2341"/>
    <w:rsid w:val="009A48A7"/>
    <w:rsid w:val="009B1014"/>
    <w:rsid w:val="009B6B04"/>
    <w:rsid w:val="009F3FC6"/>
    <w:rsid w:val="00A10BD7"/>
    <w:rsid w:val="00A12080"/>
    <w:rsid w:val="00A20548"/>
    <w:rsid w:val="00A33E44"/>
    <w:rsid w:val="00A40462"/>
    <w:rsid w:val="00A549D2"/>
    <w:rsid w:val="00A57B10"/>
    <w:rsid w:val="00A64E56"/>
    <w:rsid w:val="00AA5336"/>
    <w:rsid w:val="00AB479D"/>
    <w:rsid w:val="00AC09F7"/>
    <w:rsid w:val="00AD0AEA"/>
    <w:rsid w:val="00B01D9A"/>
    <w:rsid w:val="00B349B2"/>
    <w:rsid w:val="00B42146"/>
    <w:rsid w:val="00B835D2"/>
    <w:rsid w:val="00B86C95"/>
    <w:rsid w:val="00BA480B"/>
    <w:rsid w:val="00BA7047"/>
    <w:rsid w:val="00BB4D94"/>
    <w:rsid w:val="00BC490E"/>
    <w:rsid w:val="00BC5F7F"/>
    <w:rsid w:val="00BC6E27"/>
    <w:rsid w:val="00BD03A9"/>
    <w:rsid w:val="00BD5751"/>
    <w:rsid w:val="00BD7EB4"/>
    <w:rsid w:val="00BE71BD"/>
    <w:rsid w:val="00C044A8"/>
    <w:rsid w:val="00C22C00"/>
    <w:rsid w:val="00C705D1"/>
    <w:rsid w:val="00CD7AA4"/>
    <w:rsid w:val="00CE46CD"/>
    <w:rsid w:val="00CE7786"/>
    <w:rsid w:val="00D01C07"/>
    <w:rsid w:val="00D15C4C"/>
    <w:rsid w:val="00D26481"/>
    <w:rsid w:val="00D32040"/>
    <w:rsid w:val="00D33DEE"/>
    <w:rsid w:val="00D41B74"/>
    <w:rsid w:val="00D57B21"/>
    <w:rsid w:val="00D6673C"/>
    <w:rsid w:val="00D67519"/>
    <w:rsid w:val="00DC7170"/>
    <w:rsid w:val="00DE0FEA"/>
    <w:rsid w:val="00DE73D9"/>
    <w:rsid w:val="00DF21CA"/>
    <w:rsid w:val="00E01117"/>
    <w:rsid w:val="00E136BD"/>
    <w:rsid w:val="00E157F6"/>
    <w:rsid w:val="00E2280F"/>
    <w:rsid w:val="00E41F6E"/>
    <w:rsid w:val="00E42420"/>
    <w:rsid w:val="00E45A33"/>
    <w:rsid w:val="00E702EA"/>
    <w:rsid w:val="00E74E35"/>
    <w:rsid w:val="00E95D26"/>
    <w:rsid w:val="00EA1303"/>
    <w:rsid w:val="00EA37D0"/>
    <w:rsid w:val="00EB4D00"/>
    <w:rsid w:val="00ED07EB"/>
    <w:rsid w:val="00ED50CC"/>
    <w:rsid w:val="00ED6C09"/>
    <w:rsid w:val="00EE5013"/>
    <w:rsid w:val="00EF221C"/>
    <w:rsid w:val="00EF3ED9"/>
    <w:rsid w:val="00F00254"/>
    <w:rsid w:val="00F041F6"/>
    <w:rsid w:val="00F17DAE"/>
    <w:rsid w:val="00F2478C"/>
    <w:rsid w:val="00F309EE"/>
    <w:rsid w:val="00F45D6A"/>
    <w:rsid w:val="00F922FC"/>
    <w:rsid w:val="00F92498"/>
    <w:rsid w:val="00FB72CF"/>
    <w:rsid w:val="00FF4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83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4970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97080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99"/>
    <w:qFormat/>
    <w:rsid w:val="00233D0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5F51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51C3"/>
  </w:style>
  <w:style w:type="paragraph" w:styleId="Altbilgi">
    <w:name w:val="footer"/>
    <w:basedOn w:val="Normal"/>
    <w:link w:val="AltbilgiChar"/>
    <w:uiPriority w:val="99"/>
    <w:unhideWhenUsed/>
    <w:rsid w:val="005F51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F51C3"/>
  </w:style>
  <w:style w:type="paragraph" w:styleId="GvdeMetni">
    <w:name w:val="Body Text"/>
    <w:basedOn w:val="Normal"/>
    <w:link w:val="GvdeMetniChar"/>
    <w:uiPriority w:val="1"/>
    <w:qFormat/>
    <w:rsid w:val="00216CB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GvdeMetniChar">
    <w:name w:val="Gövde Metni Char"/>
    <w:basedOn w:val="VarsaylanParagrafYazTipi"/>
    <w:link w:val="GvdeMetni"/>
    <w:uiPriority w:val="1"/>
    <w:rsid w:val="00216CB1"/>
    <w:rPr>
      <w:rFonts w:ascii="Times New Roman" w:eastAsia="Times New Roman" w:hAnsi="Times New Roman" w:cs="Times New Roman"/>
    </w:rPr>
  </w:style>
  <w:style w:type="paragraph" w:customStyle="1" w:styleId="Compact">
    <w:name w:val="Compact"/>
    <w:basedOn w:val="GvdeMetni"/>
    <w:qFormat/>
    <w:rsid w:val="00A64E56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83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4970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97080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99"/>
    <w:qFormat/>
    <w:rsid w:val="00233D0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5F51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51C3"/>
  </w:style>
  <w:style w:type="paragraph" w:styleId="Altbilgi">
    <w:name w:val="footer"/>
    <w:basedOn w:val="Normal"/>
    <w:link w:val="AltbilgiChar"/>
    <w:uiPriority w:val="99"/>
    <w:unhideWhenUsed/>
    <w:rsid w:val="005F51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F51C3"/>
  </w:style>
  <w:style w:type="paragraph" w:styleId="GvdeMetni">
    <w:name w:val="Body Text"/>
    <w:basedOn w:val="Normal"/>
    <w:link w:val="GvdeMetniChar"/>
    <w:uiPriority w:val="1"/>
    <w:qFormat/>
    <w:rsid w:val="00216CB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GvdeMetniChar">
    <w:name w:val="Gövde Metni Char"/>
    <w:basedOn w:val="VarsaylanParagrafYazTipi"/>
    <w:link w:val="GvdeMetni"/>
    <w:uiPriority w:val="1"/>
    <w:rsid w:val="00216CB1"/>
    <w:rPr>
      <w:rFonts w:ascii="Times New Roman" w:eastAsia="Times New Roman" w:hAnsi="Times New Roman" w:cs="Times New Roman"/>
    </w:rPr>
  </w:style>
  <w:style w:type="paragraph" w:customStyle="1" w:styleId="Compact">
    <w:name w:val="Compact"/>
    <w:basedOn w:val="GvdeMetni"/>
    <w:qFormat/>
    <w:rsid w:val="00A64E56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781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F0C70E-1974-4257-9997-8713A41CE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13</cp:revision>
  <cp:lastPrinted>2020-01-21T08:52:00Z</cp:lastPrinted>
  <dcterms:created xsi:type="dcterms:W3CDTF">2020-12-07T07:06:00Z</dcterms:created>
  <dcterms:modified xsi:type="dcterms:W3CDTF">2020-12-07T10:55:00Z</dcterms:modified>
</cp:coreProperties>
</file>